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E1E37" w:rsidP="009344FF">
      <w:r w:rsidRPr="003E1E37">
        <w:t>It looks READY for publication in the Journal of Advances in Mathematics and Computer Scienc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  <w:bookmarkStart w:id="0" w:name="_GoBack"/>
      <w:bookmarkEnd w:id="0"/>
    </w:p>
    <w:p w:rsidR="003E1E37" w:rsidRPr="003E1E37" w:rsidRDefault="003E1E37" w:rsidP="003E1E37">
      <w:proofErr w:type="spellStart"/>
      <w:r w:rsidRPr="003E1E37">
        <w:t>Dr.</w:t>
      </w:r>
      <w:proofErr w:type="spellEnd"/>
      <w:r w:rsidRPr="003E1E37">
        <w:t xml:space="preserve"> Leo </w:t>
      </w:r>
      <w:proofErr w:type="spellStart"/>
      <w:r w:rsidRPr="003E1E37">
        <w:t>Willyanto</w:t>
      </w:r>
      <w:proofErr w:type="spellEnd"/>
      <w:r w:rsidRPr="003E1E37">
        <w:t xml:space="preserve"> </w:t>
      </w:r>
      <w:proofErr w:type="spellStart"/>
      <w:r w:rsidRPr="003E1E37">
        <w:t>Santoso</w:t>
      </w:r>
      <w:proofErr w:type="spellEnd"/>
      <w:r w:rsidRPr="003E1E37">
        <w:t xml:space="preserve">, </w:t>
      </w:r>
      <w:r w:rsidRPr="003E1E37">
        <w:t>Petra Christian University, Indonesia</w:t>
      </w:r>
    </w:p>
    <w:sectPr w:rsidR="003E1E37" w:rsidRPr="003E1E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jc3tDA3MjQ1NTVQ0lEKTi0uzszPAykwrAUA7EuRaywAAAA="/>
  </w:docVars>
  <w:rsids>
    <w:rsidRoot w:val="00A72896"/>
    <w:rsid w:val="002C0B2C"/>
    <w:rsid w:val="003E1E3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444E7"/>
  <w15:docId w15:val="{364CD4B9-A3DC-4EA7-AA07-8FB047C72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7T09:56:00Z</dcterms:modified>
</cp:coreProperties>
</file>